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0734D" w14:textId="149ED95E" w:rsidR="007319CA" w:rsidRPr="005F6B38" w:rsidRDefault="000A0D2A" w:rsidP="00A713B6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5F6B38">
        <w:rPr>
          <w:rFonts w:ascii="Arial" w:hAnsi="Arial" w:cs="Arial"/>
          <w:b/>
          <w:bCs/>
          <w:sz w:val="24"/>
          <w:szCs w:val="24"/>
        </w:rPr>
        <w:t>One Page Business Plan – Template</w:t>
      </w:r>
    </w:p>
    <w:p w14:paraId="278F6AFB" w14:textId="77777777" w:rsidR="003809E0" w:rsidRPr="005F6B38" w:rsidRDefault="003809E0" w:rsidP="00A713B6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7CE6FB04" w14:textId="3D423B95" w:rsidR="003809E0" w:rsidRPr="005F6B38" w:rsidRDefault="003809E0" w:rsidP="00A713B6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5F6B38">
        <w:rPr>
          <w:rFonts w:ascii="Arial" w:hAnsi="Arial" w:cs="Arial"/>
          <w:b/>
          <w:bCs/>
          <w:sz w:val="24"/>
          <w:szCs w:val="24"/>
        </w:rPr>
        <w:t xml:space="preserve">This template </w:t>
      </w:r>
      <w:r w:rsidR="00BA3847" w:rsidRPr="005F6B38">
        <w:rPr>
          <w:rFonts w:ascii="Arial" w:hAnsi="Arial" w:cs="Arial"/>
          <w:b/>
          <w:bCs/>
          <w:sz w:val="24"/>
          <w:szCs w:val="24"/>
        </w:rPr>
        <w:t xml:space="preserve">should help you to </w:t>
      </w:r>
      <w:r w:rsidR="000873F0" w:rsidRPr="005F6B38">
        <w:rPr>
          <w:rFonts w:ascii="Arial" w:hAnsi="Arial" w:cs="Arial"/>
          <w:b/>
          <w:bCs/>
          <w:sz w:val="24"/>
          <w:szCs w:val="24"/>
        </w:rPr>
        <w:t xml:space="preserve">really </w:t>
      </w:r>
      <w:r w:rsidR="00797827" w:rsidRPr="005F6B38">
        <w:rPr>
          <w:rFonts w:ascii="Arial" w:hAnsi="Arial" w:cs="Arial"/>
          <w:b/>
          <w:bCs/>
          <w:sz w:val="24"/>
          <w:szCs w:val="24"/>
        </w:rPr>
        <w:t>prioritise</w:t>
      </w:r>
      <w:r w:rsidR="000873F0" w:rsidRPr="005F6B38">
        <w:rPr>
          <w:rFonts w:ascii="Arial" w:hAnsi="Arial" w:cs="Arial"/>
          <w:b/>
          <w:bCs/>
          <w:sz w:val="24"/>
          <w:szCs w:val="24"/>
        </w:rPr>
        <w:t xml:space="preserve"> your purpose</w:t>
      </w:r>
      <w:r w:rsidR="003161F5" w:rsidRPr="005F6B38">
        <w:rPr>
          <w:rFonts w:ascii="Arial" w:hAnsi="Arial" w:cs="Arial"/>
          <w:b/>
          <w:bCs/>
          <w:sz w:val="24"/>
          <w:szCs w:val="24"/>
        </w:rPr>
        <w:t>, put</w:t>
      </w:r>
      <w:r w:rsidR="00B07836" w:rsidRPr="005F6B38">
        <w:rPr>
          <w:rFonts w:ascii="Arial" w:hAnsi="Arial" w:cs="Arial"/>
          <w:b/>
          <w:bCs/>
          <w:sz w:val="24"/>
          <w:szCs w:val="24"/>
        </w:rPr>
        <w:t xml:space="preserve"> some </w:t>
      </w:r>
      <w:r w:rsidR="004F549E" w:rsidRPr="005F6B38">
        <w:rPr>
          <w:rFonts w:ascii="Arial" w:hAnsi="Arial" w:cs="Arial"/>
          <w:b/>
          <w:bCs/>
          <w:sz w:val="24"/>
          <w:szCs w:val="24"/>
        </w:rPr>
        <w:t xml:space="preserve">achievable </w:t>
      </w:r>
      <w:r w:rsidR="00B07836" w:rsidRPr="005F6B38">
        <w:rPr>
          <w:rFonts w:ascii="Arial" w:hAnsi="Arial" w:cs="Arial"/>
          <w:b/>
          <w:bCs/>
          <w:sz w:val="24"/>
          <w:szCs w:val="24"/>
        </w:rPr>
        <w:t>targets</w:t>
      </w:r>
      <w:r w:rsidR="003161F5" w:rsidRPr="005F6B38">
        <w:rPr>
          <w:rFonts w:ascii="Arial" w:hAnsi="Arial" w:cs="Arial"/>
          <w:b/>
          <w:bCs/>
          <w:sz w:val="24"/>
          <w:szCs w:val="24"/>
        </w:rPr>
        <w:t xml:space="preserve"> in place and </w:t>
      </w:r>
      <w:r w:rsidR="00512C8B" w:rsidRPr="005F6B38">
        <w:rPr>
          <w:rFonts w:ascii="Arial" w:hAnsi="Arial" w:cs="Arial"/>
          <w:b/>
          <w:bCs/>
          <w:sz w:val="24"/>
          <w:szCs w:val="24"/>
        </w:rPr>
        <w:t>clari</w:t>
      </w:r>
      <w:r w:rsidR="004F549E" w:rsidRPr="005F6B38">
        <w:rPr>
          <w:rFonts w:ascii="Arial" w:hAnsi="Arial" w:cs="Arial"/>
          <w:b/>
          <w:bCs/>
          <w:sz w:val="24"/>
          <w:szCs w:val="24"/>
        </w:rPr>
        <w:t>fy</w:t>
      </w:r>
      <w:r w:rsidR="00512C8B" w:rsidRPr="005F6B38">
        <w:rPr>
          <w:rFonts w:ascii="Arial" w:hAnsi="Arial" w:cs="Arial"/>
          <w:b/>
          <w:bCs/>
          <w:sz w:val="24"/>
          <w:szCs w:val="24"/>
        </w:rPr>
        <w:t xml:space="preserve"> </w:t>
      </w:r>
      <w:r w:rsidR="00524AD4" w:rsidRPr="005F6B38">
        <w:rPr>
          <w:rFonts w:ascii="Arial" w:hAnsi="Arial" w:cs="Arial"/>
          <w:b/>
          <w:bCs/>
          <w:sz w:val="24"/>
          <w:szCs w:val="24"/>
        </w:rPr>
        <w:t>what areas you need to focus on to realise your plan</w:t>
      </w:r>
      <w:r w:rsidR="004F549E" w:rsidRPr="005F6B38">
        <w:rPr>
          <w:rFonts w:ascii="Arial" w:hAnsi="Arial" w:cs="Arial"/>
          <w:b/>
          <w:bCs/>
          <w:sz w:val="24"/>
          <w:szCs w:val="24"/>
        </w:rPr>
        <w:t>.</w:t>
      </w:r>
    </w:p>
    <w:p w14:paraId="0FC81CBB" w14:textId="2CC64AD5" w:rsidR="000A0D2A" w:rsidRPr="005F6B38" w:rsidRDefault="000A0D2A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F163C" w:rsidRPr="005F6B38" w14:paraId="4D47C5A7" w14:textId="77777777" w:rsidTr="00FE7FCE">
        <w:tc>
          <w:tcPr>
            <w:tcW w:w="9016" w:type="dxa"/>
            <w:gridSpan w:val="2"/>
          </w:tcPr>
          <w:p w14:paraId="765DDFFE" w14:textId="0C984982" w:rsidR="00CF163C" w:rsidRPr="005F6B38" w:rsidRDefault="00CF163C">
            <w:p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b/>
                <w:bCs/>
                <w:sz w:val="24"/>
                <w:szCs w:val="24"/>
              </w:rPr>
              <w:t>Identity</w:t>
            </w:r>
            <w:r w:rsidRPr="005F6B38">
              <w:rPr>
                <w:rFonts w:ascii="Arial" w:hAnsi="Arial" w:cs="Arial"/>
                <w:sz w:val="24"/>
                <w:szCs w:val="24"/>
              </w:rPr>
              <w:t xml:space="preserve"> - Who are you and what do you do?</w:t>
            </w:r>
          </w:p>
          <w:p w14:paraId="4948B773" w14:textId="77777777" w:rsidR="007A234D" w:rsidRPr="005F6B38" w:rsidRDefault="007A234D">
            <w:pPr>
              <w:rPr>
                <w:rFonts w:ascii="Arial" w:hAnsi="Arial" w:cs="Arial"/>
                <w:sz w:val="24"/>
                <w:szCs w:val="24"/>
              </w:rPr>
            </w:pPr>
          </w:p>
          <w:p w14:paraId="30A7D261" w14:textId="77777777" w:rsidR="00CF163C" w:rsidRPr="005F6B38" w:rsidRDefault="00CF163C">
            <w:pPr>
              <w:rPr>
                <w:rFonts w:ascii="Arial" w:hAnsi="Arial" w:cs="Arial"/>
                <w:sz w:val="24"/>
                <w:szCs w:val="24"/>
              </w:rPr>
            </w:pPr>
          </w:p>
          <w:p w14:paraId="6AB8C418" w14:textId="0A671BF2" w:rsidR="00CF163C" w:rsidRPr="005F6B38" w:rsidRDefault="00CF163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A0D2A" w:rsidRPr="005F6B38" w14:paraId="68FAA190" w14:textId="77777777" w:rsidTr="000A0D2A">
        <w:tc>
          <w:tcPr>
            <w:tcW w:w="4508" w:type="dxa"/>
          </w:tcPr>
          <w:p w14:paraId="2DA237BD" w14:textId="77777777" w:rsidR="000A0D2A" w:rsidRPr="005F6B38" w:rsidRDefault="000A0D2A">
            <w:p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b/>
                <w:bCs/>
                <w:sz w:val="24"/>
                <w:szCs w:val="24"/>
              </w:rPr>
              <w:t>Problem/needs to be addressed</w:t>
            </w:r>
            <w:r w:rsidRPr="005F6B38">
              <w:rPr>
                <w:rFonts w:ascii="Arial" w:hAnsi="Arial" w:cs="Arial"/>
                <w:sz w:val="24"/>
                <w:szCs w:val="24"/>
              </w:rPr>
              <w:t xml:space="preserve"> – what does your service plan to solve?</w:t>
            </w:r>
          </w:p>
          <w:p w14:paraId="30E6811A" w14:textId="77777777" w:rsidR="007A234D" w:rsidRPr="005F6B38" w:rsidRDefault="007A234D">
            <w:pPr>
              <w:rPr>
                <w:rFonts w:ascii="Arial" w:hAnsi="Arial" w:cs="Arial"/>
                <w:sz w:val="24"/>
                <w:szCs w:val="24"/>
              </w:rPr>
            </w:pPr>
          </w:p>
          <w:p w14:paraId="3C805C8C" w14:textId="77777777" w:rsidR="007A234D" w:rsidRPr="005F6B38" w:rsidRDefault="007A234D">
            <w:pPr>
              <w:rPr>
                <w:rFonts w:ascii="Arial" w:hAnsi="Arial" w:cs="Arial"/>
                <w:sz w:val="24"/>
                <w:szCs w:val="24"/>
              </w:rPr>
            </w:pPr>
          </w:p>
          <w:p w14:paraId="2746388B" w14:textId="15F393F8" w:rsidR="007A234D" w:rsidRPr="005F6B38" w:rsidRDefault="007A234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08" w:type="dxa"/>
          </w:tcPr>
          <w:p w14:paraId="74046789" w14:textId="77777777" w:rsidR="000A0D2A" w:rsidRPr="005F6B38" w:rsidRDefault="000A0D2A">
            <w:p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b/>
                <w:bCs/>
                <w:sz w:val="24"/>
                <w:szCs w:val="24"/>
              </w:rPr>
              <w:t>Solution</w:t>
            </w:r>
            <w:r w:rsidRPr="005F6B38">
              <w:rPr>
                <w:rFonts w:ascii="Arial" w:hAnsi="Arial" w:cs="Arial"/>
                <w:sz w:val="24"/>
                <w:szCs w:val="24"/>
              </w:rPr>
              <w:t xml:space="preserve"> – how will you address the needs you have identified? How will you solve the problem? </w:t>
            </w:r>
          </w:p>
          <w:p w14:paraId="4BF3F494" w14:textId="2CA93FE1" w:rsidR="000A0D2A" w:rsidRPr="005F6B38" w:rsidRDefault="000A0D2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A0D2A" w:rsidRPr="005F6B38" w14:paraId="558840FF" w14:textId="77777777" w:rsidTr="000A0D2A">
        <w:tc>
          <w:tcPr>
            <w:tcW w:w="4508" w:type="dxa"/>
          </w:tcPr>
          <w:p w14:paraId="59C9BD37" w14:textId="77777777" w:rsidR="000A0D2A" w:rsidRPr="005F6B38" w:rsidRDefault="000A0D2A">
            <w:p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b/>
                <w:bCs/>
                <w:sz w:val="24"/>
                <w:szCs w:val="24"/>
              </w:rPr>
              <w:t>Target market</w:t>
            </w:r>
            <w:r w:rsidRPr="005F6B38">
              <w:rPr>
                <w:rFonts w:ascii="Arial" w:hAnsi="Arial" w:cs="Arial"/>
                <w:sz w:val="24"/>
                <w:szCs w:val="24"/>
              </w:rPr>
              <w:t xml:space="preserve"> – who will you work with?</w:t>
            </w:r>
          </w:p>
          <w:p w14:paraId="6F7091FB" w14:textId="216C1752" w:rsidR="000A0D2A" w:rsidRPr="005F6B38" w:rsidRDefault="000A0D2A">
            <w:p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sz w:val="24"/>
                <w:szCs w:val="24"/>
              </w:rPr>
              <w:t>Who is your target market? Try to be specific!</w:t>
            </w:r>
            <w:r w:rsidR="00F35C5C" w:rsidRPr="005F6B38">
              <w:rPr>
                <w:rFonts w:ascii="Arial" w:hAnsi="Arial" w:cs="Arial"/>
                <w:sz w:val="24"/>
                <w:szCs w:val="24"/>
              </w:rPr>
              <w:t xml:space="preserve"> For example…</w:t>
            </w:r>
          </w:p>
          <w:p w14:paraId="0C9B647C" w14:textId="62393876" w:rsidR="00CF163C" w:rsidRPr="005F6B38" w:rsidRDefault="00CF163C" w:rsidP="00CF163C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sz w:val="24"/>
                <w:szCs w:val="24"/>
              </w:rPr>
              <w:t>Ageing communities</w:t>
            </w:r>
            <w:r w:rsidR="00032B31" w:rsidRPr="005F6B38">
              <w:rPr>
                <w:rFonts w:ascii="Arial" w:hAnsi="Arial" w:cs="Arial"/>
                <w:sz w:val="24"/>
                <w:szCs w:val="24"/>
              </w:rPr>
              <w:t>?</w:t>
            </w:r>
          </w:p>
          <w:p w14:paraId="36E070DD" w14:textId="4837F6F6" w:rsidR="00CF163C" w:rsidRPr="005F6B38" w:rsidRDefault="00CF163C" w:rsidP="00CF163C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sz w:val="24"/>
                <w:szCs w:val="24"/>
              </w:rPr>
              <w:t>Young people</w:t>
            </w:r>
            <w:r w:rsidR="00032B31" w:rsidRPr="005F6B38">
              <w:rPr>
                <w:rFonts w:ascii="Arial" w:hAnsi="Arial" w:cs="Arial"/>
                <w:sz w:val="24"/>
                <w:szCs w:val="24"/>
              </w:rPr>
              <w:t>?</w:t>
            </w:r>
          </w:p>
          <w:p w14:paraId="641C8A84" w14:textId="7D1BE2BB" w:rsidR="00CF163C" w:rsidRPr="005F6B38" w:rsidRDefault="00B143BD" w:rsidP="00CF163C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sz w:val="24"/>
                <w:szCs w:val="24"/>
              </w:rPr>
              <w:t>Minority ethnic groups</w:t>
            </w:r>
            <w:r w:rsidR="00032B31" w:rsidRPr="005F6B38">
              <w:rPr>
                <w:rFonts w:ascii="Arial" w:hAnsi="Arial" w:cs="Arial"/>
                <w:sz w:val="24"/>
                <w:szCs w:val="24"/>
              </w:rPr>
              <w:t>?</w:t>
            </w:r>
          </w:p>
          <w:p w14:paraId="1C94B881" w14:textId="77777777" w:rsidR="007A234D" w:rsidRPr="005F6B38" w:rsidRDefault="007A234D" w:rsidP="007A234D">
            <w:pPr>
              <w:rPr>
                <w:rFonts w:ascii="Arial" w:hAnsi="Arial" w:cs="Arial"/>
                <w:sz w:val="24"/>
                <w:szCs w:val="24"/>
              </w:rPr>
            </w:pPr>
          </w:p>
          <w:p w14:paraId="47F72598" w14:textId="09FF2756" w:rsidR="007A234D" w:rsidRPr="005F6B38" w:rsidRDefault="007A234D" w:rsidP="007A234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08" w:type="dxa"/>
          </w:tcPr>
          <w:p w14:paraId="209A7313" w14:textId="094E7DB1" w:rsidR="000A0D2A" w:rsidRPr="005F6B38" w:rsidRDefault="000A0D2A">
            <w:p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b/>
                <w:bCs/>
                <w:sz w:val="24"/>
                <w:szCs w:val="24"/>
              </w:rPr>
              <w:t>Competition</w:t>
            </w:r>
            <w:r w:rsidRPr="005F6B38">
              <w:rPr>
                <w:rFonts w:ascii="Arial" w:hAnsi="Arial" w:cs="Arial"/>
                <w:sz w:val="24"/>
                <w:szCs w:val="24"/>
              </w:rPr>
              <w:t xml:space="preserve"> – are there any other projects running similar activities?</w:t>
            </w:r>
          </w:p>
          <w:p w14:paraId="23389883" w14:textId="6181E74A" w:rsidR="00CF163C" w:rsidRPr="005F6B38" w:rsidRDefault="00CF163C">
            <w:p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sz w:val="24"/>
                <w:szCs w:val="24"/>
              </w:rPr>
              <w:t>Be honest, is there another project offering the same service or working with the same target audience</w:t>
            </w:r>
            <w:r w:rsidR="00A713B6" w:rsidRPr="005F6B38">
              <w:rPr>
                <w:rFonts w:ascii="Arial" w:hAnsi="Arial" w:cs="Arial"/>
                <w:sz w:val="24"/>
                <w:szCs w:val="24"/>
              </w:rPr>
              <w:t>?</w:t>
            </w:r>
          </w:p>
          <w:p w14:paraId="2C191D63" w14:textId="77777777" w:rsidR="000A0D2A" w:rsidRPr="005F6B38" w:rsidRDefault="000A0D2A">
            <w:pPr>
              <w:rPr>
                <w:rFonts w:ascii="Arial" w:hAnsi="Arial" w:cs="Arial"/>
                <w:sz w:val="24"/>
                <w:szCs w:val="24"/>
              </w:rPr>
            </w:pPr>
          </w:p>
          <w:p w14:paraId="6F6A2131" w14:textId="603D5600" w:rsidR="000A0D2A" w:rsidRPr="005F6B38" w:rsidRDefault="000A0D2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A0D2A" w:rsidRPr="005F6B38" w14:paraId="56CA4233" w14:textId="77777777" w:rsidTr="000A0D2A">
        <w:tc>
          <w:tcPr>
            <w:tcW w:w="4508" w:type="dxa"/>
          </w:tcPr>
          <w:p w14:paraId="3AD5DC2F" w14:textId="77777777" w:rsidR="000A0D2A" w:rsidRPr="005F6B38" w:rsidRDefault="000A0D2A">
            <w:p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b/>
                <w:bCs/>
                <w:sz w:val="24"/>
                <w:szCs w:val="24"/>
              </w:rPr>
              <w:t>Activities/Services</w:t>
            </w:r>
            <w:r w:rsidRPr="005F6B38">
              <w:rPr>
                <w:rFonts w:ascii="Arial" w:hAnsi="Arial" w:cs="Arial"/>
                <w:sz w:val="24"/>
                <w:szCs w:val="24"/>
              </w:rPr>
              <w:t xml:space="preserve"> – what will the activities and/or services be? How will you ‘sell’ the solution to your target market? </w:t>
            </w:r>
          </w:p>
          <w:p w14:paraId="3E189DCB" w14:textId="77777777" w:rsidR="000A0D2A" w:rsidRPr="005F6B38" w:rsidRDefault="000A0D2A">
            <w:pPr>
              <w:rPr>
                <w:rFonts w:ascii="Arial" w:hAnsi="Arial" w:cs="Arial"/>
                <w:sz w:val="24"/>
                <w:szCs w:val="24"/>
              </w:rPr>
            </w:pPr>
          </w:p>
          <w:p w14:paraId="7B8ED9CD" w14:textId="1076F16D" w:rsidR="007A234D" w:rsidRPr="005F6B38" w:rsidRDefault="007A234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08" w:type="dxa"/>
          </w:tcPr>
          <w:p w14:paraId="67B07C34" w14:textId="77777777" w:rsidR="000A0D2A" w:rsidRPr="005F6B38" w:rsidRDefault="00CF163C">
            <w:p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b/>
                <w:bCs/>
                <w:sz w:val="24"/>
                <w:szCs w:val="24"/>
              </w:rPr>
              <w:t>Marketing/Promotion</w:t>
            </w:r>
            <w:r w:rsidRPr="005F6B38">
              <w:rPr>
                <w:rFonts w:ascii="Arial" w:hAnsi="Arial" w:cs="Arial"/>
                <w:sz w:val="24"/>
                <w:szCs w:val="24"/>
              </w:rPr>
              <w:t xml:space="preserve"> – how will you advertise the project and services?</w:t>
            </w:r>
          </w:p>
          <w:p w14:paraId="3C59F961" w14:textId="77777777" w:rsidR="00CF163C" w:rsidRPr="005F6B38" w:rsidRDefault="00CF163C">
            <w:pPr>
              <w:rPr>
                <w:rFonts w:ascii="Arial" w:hAnsi="Arial" w:cs="Arial"/>
                <w:sz w:val="24"/>
                <w:szCs w:val="24"/>
              </w:rPr>
            </w:pPr>
          </w:p>
          <w:p w14:paraId="32468788" w14:textId="62C0DEAB" w:rsidR="00CF163C" w:rsidRPr="005F6B38" w:rsidRDefault="00CF163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F163C" w:rsidRPr="005F6B38" w14:paraId="01BE6FCC" w14:textId="77777777" w:rsidTr="000A0D2A">
        <w:tc>
          <w:tcPr>
            <w:tcW w:w="4508" w:type="dxa"/>
          </w:tcPr>
          <w:p w14:paraId="19CA607A" w14:textId="77777777" w:rsidR="00CF163C" w:rsidRPr="005F6B38" w:rsidRDefault="00CF163C">
            <w:p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b/>
                <w:bCs/>
                <w:sz w:val="24"/>
                <w:szCs w:val="24"/>
              </w:rPr>
              <w:t>Revenue</w:t>
            </w:r>
            <w:r w:rsidRPr="005F6B38">
              <w:rPr>
                <w:rFonts w:ascii="Arial" w:hAnsi="Arial" w:cs="Arial"/>
                <w:sz w:val="24"/>
                <w:szCs w:val="24"/>
              </w:rPr>
              <w:t xml:space="preserve"> – how will you generate an income/revenue?</w:t>
            </w:r>
          </w:p>
          <w:p w14:paraId="214D0E9F" w14:textId="77777777" w:rsidR="00CF163C" w:rsidRPr="005F6B38" w:rsidRDefault="00CF163C" w:rsidP="00CF163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sz w:val="24"/>
                <w:szCs w:val="24"/>
              </w:rPr>
              <w:t>Selling services</w:t>
            </w:r>
          </w:p>
          <w:p w14:paraId="0A7ECB80" w14:textId="73B0F3E4" w:rsidR="00CF163C" w:rsidRPr="005F6B38" w:rsidRDefault="00CF163C" w:rsidP="00CF163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sz w:val="24"/>
                <w:szCs w:val="24"/>
              </w:rPr>
              <w:t>Funding</w:t>
            </w:r>
          </w:p>
        </w:tc>
        <w:tc>
          <w:tcPr>
            <w:tcW w:w="4508" w:type="dxa"/>
          </w:tcPr>
          <w:p w14:paraId="0BC35F70" w14:textId="77777777" w:rsidR="00CF163C" w:rsidRPr="005F6B38" w:rsidRDefault="00CF163C">
            <w:p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b/>
                <w:bCs/>
                <w:sz w:val="24"/>
                <w:szCs w:val="24"/>
              </w:rPr>
              <w:t>Expenses</w:t>
            </w:r>
            <w:r w:rsidRPr="005F6B38">
              <w:rPr>
                <w:rFonts w:ascii="Arial" w:hAnsi="Arial" w:cs="Arial"/>
                <w:sz w:val="24"/>
                <w:szCs w:val="24"/>
              </w:rPr>
              <w:t xml:space="preserve"> – what costs do you need to cover?</w:t>
            </w:r>
          </w:p>
          <w:p w14:paraId="40024DE6" w14:textId="77777777" w:rsidR="00CF163C" w:rsidRPr="005F6B38" w:rsidRDefault="00CF163C" w:rsidP="00CF163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sz w:val="24"/>
                <w:szCs w:val="24"/>
              </w:rPr>
              <w:t>Overheads</w:t>
            </w:r>
          </w:p>
          <w:p w14:paraId="0B3BF33C" w14:textId="77777777" w:rsidR="00CF163C" w:rsidRPr="005F6B38" w:rsidRDefault="00CF163C" w:rsidP="00CF163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sz w:val="24"/>
                <w:szCs w:val="24"/>
              </w:rPr>
              <w:t xml:space="preserve">Room </w:t>
            </w:r>
            <w:proofErr w:type="gramStart"/>
            <w:r w:rsidRPr="005F6B38">
              <w:rPr>
                <w:rFonts w:ascii="Arial" w:hAnsi="Arial" w:cs="Arial"/>
                <w:sz w:val="24"/>
                <w:szCs w:val="24"/>
              </w:rPr>
              <w:t>hire</w:t>
            </w:r>
            <w:proofErr w:type="gramEnd"/>
          </w:p>
          <w:p w14:paraId="20ECA503" w14:textId="0D9362B2" w:rsidR="00CF163C" w:rsidRPr="005F6B38" w:rsidRDefault="00CF163C" w:rsidP="00CF163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sz w:val="24"/>
                <w:szCs w:val="24"/>
              </w:rPr>
              <w:t>Resources</w:t>
            </w:r>
          </w:p>
          <w:p w14:paraId="2E19D419" w14:textId="77777777" w:rsidR="00CF163C" w:rsidRPr="005F6B38" w:rsidRDefault="00CF163C" w:rsidP="00CF163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sz w:val="24"/>
                <w:szCs w:val="24"/>
              </w:rPr>
              <w:t>Voluntary expenses</w:t>
            </w:r>
          </w:p>
          <w:p w14:paraId="5364FCFD" w14:textId="77777777" w:rsidR="00A713B6" w:rsidRPr="005F6B38" w:rsidRDefault="00A713B6" w:rsidP="007A234D">
            <w:pPr>
              <w:rPr>
                <w:rFonts w:ascii="Arial" w:hAnsi="Arial" w:cs="Arial"/>
                <w:sz w:val="24"/>
                <w:szCs w:val="24"/>
              </w:rPr>
            </w:pPr>
          </w:p>
          <w:p w14:paraId="3D51AF4A" w14:textId="45A7DA0D" w:rsidR="007A234D" w:rsidRPr="005F6B38" w:rsidRDefault="007A234D" w:rsidP="007A234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3B6" w:rsidRPr="005F6B38" w14:paraId="32F26ABF" w14:textId="77777777" w:rsidTr="003401AF">
        <w:tc>
          <w:tcPr>
            <w:tcW w:w="9016" w:type="dxa"/>
            <w:gridSpan w:val="2"/>
          </w:tcPr>
          <w:p w14:paraId="1514BC90" w14:textId="48094540" w:rsidR="00A713B6" w:rsidRPr="005F6B38" w:rsidRDefault="00A713B6">
            <w:p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b/>
                <w:bCs/>
                <w:sz w:val="24"/>
                <w:szCs w:val="24"/>
              </w:rPr>
              <w:t>Milestones and Targets</w:t>
            </w:r>
            <w:r w:rsidRPr="005F6B38">
              <w:rPr>
                <w:rFonts w:ascii="Arial" w:hAnsi="Arial" w:cs="Arial"/>
                <w:sz w:val="24"/>
                <w:szCs w:val="24"/>
              </w:rPr>
              <w:t xml:space="preserve"> – list key achievements you would like to achieve, giving actions and dates to help you stay focussed. </w:t>
            </w:r>
            <w:r w:rsidR="008C5373" w:rsidRPr="005F6B38">
              <w:rPr>
                <w:rFonts w:ascii="Arial" w:hAnsi="Arial" w:cs="Arial"/>
                <w:sz w:val="24"/>
                <w:szCs w:val="24"/>
              </w:rPr>
              <w:t xml:space="preserve">Keep this manageable to </w:t>
            </w:r>
            <w:r w:rsidR="00B204B1" w:rsidRPr="005F6B38">
              <w:rPr>
                <w:rFonts w:ascii="Arial" w:hAnsi="Arial" w:cs="Arial"/>
                <w:sz w:val="24"/>
                <w:szCs w:val="24"/>
              </w:rPr>
              <w:t xml:space="preserve">set some </w:t>
            </w:r>
            <w:r w:rsidR="00AB0EB2" w:rsidRPr="005F6B38">
              <w:rPr>
                <w:rFonts w:ascii="Arial" w:hAnsi="Arial" w:cs="Arial"/>
                <w:sz w:val="24"/>
                <w:szCs w:val="24"/>
              </w:rPr>
              <w:t>realistic</w:t>
            </w:r>
            <w:r w:rsidR="00E14E0E" w:rsidRPr="005F6B38">
              <w:rPr>
                <w:rFonts w:ascii="Arial" w:hAnsi="Arial" w:cs="Arial"/>
                <w:sz w:val="24"/>
                <w:szCs w:val="24"/>
              </w:rPr>
              <w:t xml:space="preserve"> timescales.</w:t>
            </w:r>
          </w:p>
          <w:p w14:paraId="11BA0C3C" w14:textId="29742028" w:rsidR="007A234D" w:rsidRPr="005F6B38" w:rsidRDefault="007A234D">
            <w:pPr>
              <w:rPr>
                <w:rFonts w:ascii="Arial" w:hAnsi="Arial" w:cs="Arial"/>
                <w:sz w:val="24"/>
                <w:szCs w:val="24"/>
              </w:rPr>
            </w:pPr>
          </w:p>
          <w:p w14:paraId="67026782" w14:textId="6249E348" w:rsidR="007A234D" w:rsidRPr="005F6B38" w:rsidRDefault="007A234D">
            <w:pPr>
              <w:rPr>
                <w:rFonts w:ascii="Arial" w:hAnsi="Arial" w:cs="Arial"/>
                <w:sz w:val="24"/>
                <w:szCs w:val="24"/>
              </w:rPr>
            </w:pPr>
          </w:p>
          <w:p w14:paraId="47A12110" w14:textId="0B7E4FD6" w:rsidR="007A234D" w:rsidRPr="005F6B38" w:rsidRDefault="007A234D">
            <w:pPr>
              <w:rPr>
                <w:rFonts w:ascii="Arial" w:hAnsi="Arial" w:cs="Arial"/>
                <w:sz w:val="24"/>
                <w:szCs w:val="24"/>
              </w:rPr>
            </w:pPr>
          </w:p>
          <w:p w14:paraId="07C9833C" w14:textId="77777777" w:rsidR="007A234D" w:rsidRPr="005F6B38" w:rsidRDefault="007A234D">
            <w:pPr>
              <w:rPr>
                <w:rFonts w:ascii="Arial" w:hAnsi="Arial" w:cs="Arial"/>
                <w:sz w:val="24"/>
                <w:szCs w:val="24"/>
              </w:rPr>
            </w:pPr>
          </w:p>
          <w:p w14:paraId="0A607EF0" w14:textId="1075DFBB" w:rsidR="00A713B6" w:rsidRPr="005F6B38" w:rsidRDefault="00A713B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3B6" w:rsidRPr="005F6B38" w14:paraId="32EDF6D0" w14:textId="77777777" w:rsidTr="000A0D2A">
        <w:tc>
          <w:tcPr>
            <w:tcW w:w="4508" w:type="dxa"/>
          </w:tcPr>
          <w:p w14:paraId="124210C1" w14:textId="77777777" w:rsidR="00A713B6" w:rsidRPr="005F6B38" w:rsidRDefault="00A713B6">
            <w:p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b/>
                <w:bCs/>
                <w:sz w:val="24"/>
                <w:szCs w:val="24"/>
              </w:rPr>
              <w:t>Team</w:t>
            </w:r>
            <w:r w:rsidRPr="005F6B38">
              <w:rPr>
                <w:rFonts w:ascii="Arial" w:hAnsi="Arial" w:cs="Arial"/>
                <w:sz w:val="24"/>
                <w:szCs w:val="24"/>
              </w:rPr>
              <w:t xml:space="preserve"> – roles and responsibilities.</w:t>
            </w:r>
          </w:p>
          <w:p w14:paraId="6D3A3C5B" w14:textId="77777777" w:rsidR="00A713B6" w:rsidRPr="005F6B38" w:rsidRDefault="00A713B6">
            <w:p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sz w:val="24"/>
                <w:szCs w:val="24"/>
              </w:rPr>
              <w:t xml:space="preserve">Who will help you to implement your plan? </w:t>
            </w:r>
          </w:p>
          <w:p w14:paraId="4CFC16C5" w14:textId="77777777" w:rsidR="00A713B6" w:rsidRPr="005F6B38" w:rsidRDefault="00A713B6">
            <w:pPr>
              <w:rPr>
                <w:rFonts w:ascii="Arial" w:hAnsi="Arial" w:cs="Arial"/>
                <w:sz w:val="24"/>
                <w:szCs w:val="24"/>
              </w:rPr>
            </w:pPr>
          </w:p>
          <w:p w14:paraId="3C89A7A9" w14:textId="77777777" w:rsidR="007A234D" w:rsidRPr="005F6B38" w:rsidRDefault="007A234D">
            <w:pPr>
              <w:rPr>
                <w:rFonts w:ascii="Arial" w:hAnsi="Arial" w:cs="Arial"/>
                <w:sz w:val="24"/>
                <w:szCs w:val="24"/>
              </w:rPr>
            </w:pPr>
          </w:p>
          <w:p w14:paraId="62355C29" w14:textId="77777777" w:rsidR="007A234D" w:rsidRPr="005F6B38" w:rsidRDefault="007A234D">
            <w:pPr>
              <w:rPr>
                <w:rFonts w:ascii="Arial" w:hAnsi="Arial" w:cs="Arial"/>
                <w:sz w:val="24"/>
                <w:szCs w:val="24"/>
              </w:rPr>
            </w:pPr>
          </w:p>
          <w:p w14:paraId="68973454" w14:textId="77777777" w:rsidR="007A234D" w:rsidRPr="005F6B38" w:rsidRDefault="007A234D">
            <w:pPr>
              <w:rPr>
                <w:rFonts w:ascii="Arial" w:hAnsi="Arial" w:cs="Arial"/>
                <w:sz w:val="24"/>
                <w:szCs w:val="24"/>
              </w:rPr>
            </w:pPr>
          </w:p>
          <w:p w14:paraId="30B6420E" w14:textId="341D717A" w:rsidR="007A234D" w:rsidRPr="005F6B38" w:rsidRDefault="007A234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08" w:type="dxa"/>
          </w:tcPr>
          <w:p w14:paraId="0BB9D462" w14:textId="24825DBB" w:rsidR="00A713B6" w:rsidRPr="005F6B38" w:rsidRDefault="00A713B6">
            <w:pPr>
              <w:rPr>
                <w:rFonts w:ascii="Arial" w:hAnsi="Arial" w:cs="Arial"/>
                <w:sz w:val="24"/>
                <w:szCs w:val="24"/>
              </w:rPr>
            </w:pPr>
            <w:r w:rsidRPr="005F6B38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Partner Organisations</w:t>
            </w:r>
            <w:r w:rsidRPr="005F6B3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5107BA" w:rsidRPr="005F6B38">
              <w:rPr>
                <w:rFonts w:ascii="Arial" w:hAnsi="Arial" w:cs="Arial"/>
                <w:b/>
                <w:bCs/>
                <w:sz w:val="24"/>
                <w:szCs w:val="24"/>
              </w:rPr>
              <w:t>/ Networks</w:t>
            </w:r>
            <w:r w:rsidR="005107BA" w:rsidRPr="005F6B3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5F6B38">
              <w:rPr>
                <w:rFonts w:ascii="Arial" w:hAnsi="Arial" w:cs="Arial"/>
                <w:sz w:val="24"/>
                <w:szCs w:val="24"/>
              </w:rPr>
              <w:t xml:space="preserve">– who </w:t>
            </w:r>
            <w:r w:rsidR="00E14E0E" w:rsidRPr="005F6B38">
              <w:rPr>
                <w:rFonts w:ascii="Arial" w:hAnsi="Arial" w:cs="Arial"/>
                <w:sz w:val="24"/>
                <w:szCs w:val="24"/>
              </w:rPr>
              <w:t>a</w:t>
            </w:r>
            <w:r w:rsidRPr="005F6B38">
              <w:rPr>
                <w:rFonts w:ascii="Arial" w:hAnsi="Arial" w:cs="Arial"/>
                <w:sz w:val="24"/>
                <w:szCs w:val="24"/>
              </w:rPr>
              <w:t>re you going to work with? What else do you need to</w:t>
            </w:r>
            <w:r w:rsidR="00BF5847" w:rsidRPr="005F6B38">
              <w:rPr>
                <w:rFonts w:ascii="Arial" w:hAnsi="Arial" w:cs="Arial"/>
                <w:sz w:val="24"/>
                <w:szCs w:val="24"/>
              </w:rPr>
              <w:t xml:space="preserve"> make</w:t>
            </w:r>
            <w:r w:rsidRPr="005F6B38">
              <w:rPr>
                <w:rFonts w:ascii="Arial" w:hAnsi="Arial" w:cs="Arial"/>
                <w:sz w:val="24"/>
                <w:szCs w:val="24"/>
              </w:rPr>
              <w:t xml:space="preserve"> the plan into a reality?</w:t>
            </w:r>
          </w:p>
          <w:p w14:paraId="5E524C63" w14:textId="77777777" w:rsidR="00A713B6" w:rsidRPr="005F6B38" w:rsidRDefault="00A713B6">
            <w:pPr>
              <w:rPr>
                <w:rFonts w:ascii="Arial" w:hAnsi="Arial" w:cs="Arial"/>
                <w:sz w:val="24"/>
                <w:szCs w:val="24"/>
              </w:rPr>
            </w:pPr>
          </w:p>
          <w:p w14:paraId="19E75638" w14:textId="77777777" w:rsidR="00B02261" w:rsidRPr="005F6B38" w:rsidRDefault="00B02261">
            <w:pPr>
              <w:rPr>
                <w:rFonts w:ascii="Arial" w:hAnsi="Arial" w:cs="Arial"/>
                <w:sz w:val="24"/>
                <w:szCs w:val="24"/>
              </w:rPr>
            </w:pPr>
          </w:p>
          <w:p w14:paraId="60AD7073" w14:textId="77777777" w:rsidR="00B02261" w:rsidRPr="005F6B38" w:rsidRDefault="00B02261">
            <w:pPr>
              <w:rPr>
                <w:rFonts w:ascii="Arial" w:hAnsi="Arial" w:cs="Arial"/>
                <w:sz w:val="24"/>
                <w:szCs w:val="24"/>
              </w:rPr>
            </w:pPr>
          </w:p>
          <w:p w14:paraId="6FDC3244" w14:textId="77777777" w:rsidR="00B02261" w:rsidRPr="005F6B38" w:rsidRDefault="00B02261">
            <w:pPr>
              <w:rPr>
                <w:rFonts w:ascii="Arial" w:hAnsi="Arial" w:cs="Arial"/>
                <w:sz w:val="24"/>
                <w:szCs w:val="24"/>
              </w:rPr>
            </w:pPr>
          </w:p>
          <w:p w14:paraId="5B10EA00" w14:textId="78BFC457" w:rsidR="00B02261" w:rsidRPr="005F6B38" w:rsidRDefault="00B0226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A234D" w:rsidRPr="005F6B38" w14:paraId="79729822" w14:textId="77777777" w:rsidTr="00F93B05">
        <w:tc>
          <w:tcPr>
            <w:tcW w:w="9016" w:type="dxa"/>
            <w:gridSpan w:val="2"/>
          </w:tcPr>
          <w:p w14:paraId="3CEC1B80" w14:textId="24034B85" w:rsidR="007A234D" w:rsidRPr="005F6B38" w:rsidRDefault="007A234D" w:rsidP="00F93B05">
            <w:pPr>
              <w:rPr>
                <w:rFonts w:ascii="Arial" w:hAnsi="Arial" w:cs="Arial"/>
              </w:rPr>
            </w:pPr>
            <w:r w:rsidRPr="005F6B38">
              <w:rPr>
                <w:rFonts w:ascii="Arial" w:hAnsi="Arial" w:cs="Arial"/>
                <w:b/>
                <w:bCs/>
              </w:rPr>
              <w:lastRenderedPageBreak/>
              <w:t>Identity</w:t>
            </w:r>
            <w:r w:rsidRPr="005F6B38">
              <w:rPr>
                <w:rFonts w:ascii="Arial" w:hAnsi="Arial" w:cs="Arial"/>
              </w:rPr>
              <w:t xml:space="preserve"> </w:t>
            </w:r>
          </w:p>
          <w:p w14:paraId="48E7E31A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030041FA" w14:textId="2A6F61D1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00D2636E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3BEFCC04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</w:tc>
      </w:tr>
      <w:tr w:rsidR="007A234D" w:rsidRPr="005F6B38" w14:paraId="55291B37" w14:textId="77777777" w:rsidTr="00F93B05">
        <w:tc>
          <w:tcPr>
            <w:tcW w:w="4508" w:type="dxa"/>
          </w:tcPr>
          <w:p w14:paraId="3C4349A9" w14:textId="4BBF63AB" w:rsidR="007A234D" w:rsidRPr="005F6B38" w:rsidRDefault="007A234D" w:rsidP="00F93B05">
            <w:pPr>
              <w:rPr>
                <w:rFonts w:ascii="Arial" w:hAnsi="Arial" w:cs="Arial"/>
              </w:rPr>
            </w:pPr>
            <w:r w:rsidRPr="005F6B38">
              <w:rPr>
                <w:rFonts w:ascii="Arial" w:hAnsi="Arial" w:cs="Arial"/>
                <w:b/>
                <w:bCs/>
              </w:rPr>
              <w:t>Problem/needs to be addressed?</w:t>
            </w:r>
          </w:p>
          <w:p w14:paraId="7C6DB53A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17CE744C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1CAE02BF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169FCE93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111620F9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665055C2" w14:textId="0BC49F0B" w:rsidR="007A234D" w:rsidRPr="005F6B38" w:rsidRDefault="007A234D" w:rsidP="00F93B05">
            <w:pPr>
              <w:rPr>
                <w:rFonts w:ascii="Arial" w:hAnsi="Arial" w:cs="Arial"/>
              </w:rPr>
            </w:pPr>
          </w:p>
        </w:tc>
        <w:tc>
          <w:tcPr>
            <w:tcW w:w="4508" w:type="dxa"/>
          </w:tcPr>
          <w:p w14:paraId="47BE3B7C" w14:textId="77777777" w:rsidR="007A234D" w:rsidRPr="005F6B38" w:rsidRDefault="007A234D" w:rsidP="007A234D">
            <w:pPr>
              <w:rPr>
                <w:rFonts w:ascii="Arial" w:hAnsi="Arial" w:cs="Arial"/>
              </w:rPr>
            </w:pPr>
            <w:r w:rsidRPr="005F6B38">
              <w:rPr>
                <w:rFonts w:ascii="Arial" w:hAnsi="Arial" w:cs="Arial"/>
                <w:b/>
                <w:bCs/>
              </w:rPr>
              <w:t>Solution</w:t>
            </w:r>
            <w:r w:rsidRPr="005F6B38">
              <w:rPr>
                <w:rFonts w:ascii="Arial" w:hAnsi="Arial" w:cs="Arial"/>
              </w:rPr>
              <w:t xml:space="preserve"> </w:t>
            </w:r>
          </w:p>
          <w:p w14:paraId="6A9CC1DA" w14:textId="77777777" w:rsidR="007A234D" w:rsidRPr="005F6B38" w:rsidRDefault="007A234D" w:rsidP="007A234D">
            <w:pPr>
              <w:rPr>
                <w:rFonts w:ascii="Arial" w:hAnsi="Arial" w:cs="Arial"/>
              </w:rPr>
            </w:pPr>
          </w:p>
          <w:p w14:paraId="2C4D54C7" w14:textId="77777777" w:rsidR="007A234D" w:rsidRPr="005F6B38" w:rsidRDefault="007A234D" w:rsidP="007A234D">
            <w:pPr>
              <w:rPr>
                <w:rFonts w:ascii="Arial" w:hAnsi="Arial" w:cs="Arial"/>
              </w:rPr>
            </w:pPr>
          </w:p>
          <w:p w14:paraId="584E971F" w14:textId="77777777" w:rsidR="007A234D" w:rsidRPr="005F6B38" w:rsidRDefault="007A234D" w:rsidP="007A234D">
            <w:pPr>
              <w:rPr>
                <w:rFonts w:ascii="Arial" w:hAnsi="Arial" w:cs="Arial"/>
              </w:rPr>
            </w:pPr>
          </w:p>
          <w:p w14:paraId="43C77039" w14:textId="2DBA1F46" w:rsidR="007A234D" w:rsidRPr="005F6B38" w:rsidRDefault="007A234D" w:rsidP="007A234D">
            <w:pPr>
              <w:rPr>
                <w:rFonts w:ascii="Arial" w:hAnsi="Arial" w:cs="Arial"/>
              </w:rPr>
            </w:pPr>
          </w:p>
        </w:tc>
      </w:tr>
      <w:tr w:rsidR="007A234D" w:rsidRPr="005F6B38" w14:paraId="78A4EBE2" w14:textId="77777777" w:rsidTr="00F93B05">
        <w:tc>
          <w:tcPr>
            <w:tcW w:w="4508" w:type="dxa"/>
          </w:tcPr>
          <w:p w14:paraId="0E32ED29" w14:textId="5095FE6E" w:rsidR="007A234D" w:rsidRPr="005F6B38" w:rsidRDefault="007A234D" w:rsidP="007A234D">
            <w:pPr>
              <w:rPr>
                <w:rFonts w:ascii="Arial" w:hAnsi="Arial" w:cs="Arial"/>
              </w:rPr>
            </w:pPr>
            <w:r w:rsidRPr="005F6B38">
              <w:rPr>
                <w:rFonts w:ascii="Arial" w:hAnsi="Arial" w:cs="Arial"/>
                <w:b/>
                <w:bCs/>
              </w:rPr>
              <w:t>Target market</w:t>
            </w:r>
            <w:r w:rsidRPr="005F6B38">
              <w:rPr>
                <w:rFonts w:ascii="Arial" w:hAnsi="Arial" w:cs="Arial"/>
              </w:rPr>
              <w:t xml:space="preserve"> </w:t>
            </w:r>
          </w:p>
          <w:p w14:paraId="254EAE89" w14:textId="568A78D0" w:rsidR="007A234D" w:rsidRPr="005F6B38" w:rsidRDefault="007A234D" w:rsidP="007A234D">
            <w:pPr>
              <w:rPr>
                <w:rFonts w:ascii="Arial" w:hAnsi="Arial" w:cs="Arial"/>
              </w:rPr>
            </w:pPr>
          </w:p>
          <w:p w14:paraId="1949A280" w14:textId="38EBC14C" w:rsidR="007A234D" w:rsidRPr="005F6B38" w:rsidRDefault="007A234D" w:rsidP="007A234D">
            <w:pPr>
              <w:rPr>
                <w:rFonts w:ascii="Arial" w:hAnsi="Arial" w:cs="Arial"/>
              </w:rPr>
            </w:pPr>
          </w:p>
          <w:p w14:paraId="47634E4F" w14:textId="47C01466" w:rsidR="007A234D" w:rsidRPr="005F6B38" w:rsidRDefault="007A234D" w:rsidP="007A234D">
            <w:pPr>
              <w:rPr>
                <w:rFonts w:ascii="Arial" w:hAnsi="Arial" w:cs="Arial"/>
              </w:rPr>
            </w:pPr>
          </w:p>
          <w:p w14:paraId="2EDB75E1" w14:textId="77777777" w:rsidR="007A234D" w:rsidRPr="005F6B38" w:rsidRDefault="007A234D" w:rsidP="007A234D">
            <w:pPr>
              <w:rPr>
                <w:rFonts w:ascii="Arial" w:hAnsi="Arial" w:cs="Arial"/>
              </w:rPr>
            </w:pPr>
          </w:p>
          <w:p w14:paraId="52C1018E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51657F40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</w:tc>
        <w:tc>
          <w:tcPr>
            <w:tcW w:w="4508" w:type="dxa"/>
          </w:tcPr>
          <w:p w14:paraId="6F17A1BE" w14:textId="5A08602B" w:rsidR="007A234D" w:rsidRPr="005F6B38" w:rsidRDefault="007A234D" w:rsidP="007A234D">
            <w:pPr>
              <w:rPr>
                <w:rFonts w:ascii="Arial" w:hAnsi="Arial" w:cs="Arial"/>
              </w:rPr>
            </w:pPr>
            <w:r w:rsidRPr="005F6B38">
              <w:rPr>
                <w:rFonts w:ascii="Arial" w:hAnsi="Arial" w:cs="Arial"/>
                <w:b/>
                <w:bCs/>
              </w:rPr>
              <w:t>Competition</w:t>
            </w:r>
            <w:r w:rsidRPr="005F6B38">
              <w:rPr>
                <w:rFonts w:ascii="Arial" w:hAnsi="Arial" w:cs="Arial"/>
              </w:rPr>
              <w:t xml:space="preserve"> </w:t>
            </w:r>
          </w:p>
        </w:tc>
      </w:tr>
      <w:tr w:rsidR="007A234D" w:rsidRPr="005F6B38" w14:paraId="5B7C11D6" w14:textId="77777777" w:rsidTr="00F93B05">
        <w:tc>
          <w:tcPr>
            <w:tcW w:w="4508" w:type="dxa"/>
          </w:tcPr>
          <w:p w14:paraId="69FA32A9" w14:textId="04E29A10" w:rsidR="007A234D" w:rsidRPr="005F6B38" w:rsidRDefault="007A234D" w:rsidP="00F93B05">
            <w:pPr>
              <w:rPr>
                <w:rFonts w:ascii="Arial" w:hAnsi="Arial" w:cs="Arial"/>
              </w:rPr>
            </w:pPr>
            <w:r w:rsidRPr="005F6B38">
              <w:rPr>
                <w:rFonts w:ascii="Arial" w:hAnsi="Arial" w:cs="Arial"/>
                <w:b/>
                <w:bCs/>
              </w:rPr>
              <w:t>Activities/Services</w:t>
            </w:r>
            <w:r w:rsidRPr="005F6B38">
              <w:rPr>
                <w:rFonts w:ascii="Arial" w:hAnsi="Arial" w:cs="Arial"/>
              </w:rPr>
              <w:t xml:space="preserve"> </w:t>
            </w:r>
          </w:p>
          <w:p w14:paraId="043D06B9" w14:textId="34379AF1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543FDECD" w14:textId="18FB97DF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06FE0E52" w14:textId="5B781E21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2A28B6A0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61AF7AB5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3E767D73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62B76883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</w:tc>
        <w:tc>
          <w:tcPr>
            <w:tcW w:w="4508" w:type="dxa"/>
          </w:tcPr>
          <w:p w14:paraId="31314B39" w14:textId="061F80A2" w:rsidR="007A234D" w:rsidRPr="005F6B38" w:rsidRDefault="007A234D" w:rsidP="00F93B05">
            <w:pPr>
              <w:rPr>
                <w:rFonts w:ascii="Arial" w:hAnsi="Arial" w:cs="Arial"/>
              </w:rPr>
            </w:pPr>
            <w:r w:rsidRPr="005F6B38">
              <w:rPr>
                <w:rFonts w:ascii="Arial" w:hAnsi="Arial" w:cs="Arial"/>
                <w:b/>
                <w:bCs/>
              </w:rPr>
              <w:t>Marketing/Promotion</w:t>
            </w:r>
            <w:r w:rsidRPr="005F6B38">
              <w:rPr>
                <w:rFonts w:ascii="Arial" w:hAnsi="Arial" w:cs="Arial"/>
              </w:rPr>
              <w:t xml:space="preserve"> </w:t>
            </w:r>
          </w:p>
          <w:p w14:paraId="4B1F972F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15F7B8DF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</w:tc>
      </w:tr>
      <w:tr w:rsidR="007A234D" w:rsidRPr="005F6B38" w14:paraId="48676B6C" w14:textId="77777777" w:rsidTr="00F93B05">
        <w:tc>
          <w:tcPr>
            <w:tcW w:w="4508" w:type="dxa"/>
          </w:tcPr>
          <w:p w14:paraId="41C51BE1" w14:textId="3CF1B076" w:rsidR="007A234D" w:rsidRPr="005F6B38" w:rsidRDefault="007A234D" w:rsidP="007A234D">
            <w:pPr>
              <w:rPr>
                <w:rFonts w:ascii="Arial" w:hAnsi="Arial" w:cs="Arial"/>
              </w:rPr>
            </w:pPr>
            <w:r w:rsidRPr="005F6B38">
              <w:rPr>
                <w:rFonts w:ascii="Arial" w:hAnsi="Arial" w:cs="Arial"/>
                <w:b/>
                <w:bCs/>
              </w:rPr>
              <w:t>Revenue</w:t>
            </w:r>
            <w:r w:rsidRPr="005F6B38">
              <w:rPr>
                <w:rFonts w:ascii="Arial" w:hAnsi="Arial" w:cs="Arial"/>
              </w:rPr>
              <w:t xml:space="preserve"> </w:t>
            </w:r>
          </w:p>
          <w:p w14:paraId="31000E0D" w14:textId="325E4FBF" w:rsidR="007A234D" w:rsidRPr="005F6B38" w:rsidRDefault="007A234D" w:rsidP="007A234D">
            <w:pPr>
              <w:rPr>
                <w:rFonts w:ascii="Arial" w:hAnsi="Arial" w:cs="Arial"/>
              </w:rPr>
            </w:pPr>
          </w:p>
        </w:tc>
        <w:tc>
          <w:tcPr>
            <w:tcW w:w="4508" w:type="dxa"/>
          </w:tcPr>
          <w:p w14:paraId="1FE2E552" w14:textId="5ED08A99" w:rsidR="007A234D" w:rsidRPr="005F6B38" w:rsidRDefault="007A234D" w:rsidP="007A234D">
            <w:pPr>
              <w:rPr>
                <w:rFonts w:ascii="Arial" w:hAnsi="Arial" w:cs="Arial"/>
              </w:rPr>
            </w:pPr>
            <w:r w:rsidRPr="005F6B38">
              <w:rPr>
                <w:rFonts w:ascii="Arial" w:hAnsi="Arial" w:cs="Arial"/>
                <w:b/>
                <w:bCs/>
              </w:rPr>
              <w:t>Expenses</w:t>
            </w:r>
            <w:r w:rsidRPr="005F6B38">
              <w:rPr>
                <w:rFonts w:ascii="Arial" w:hAnsi="Arial" w:cs="Arial"/>
              </w:rPr>
              <w:t xml:space="preserve"> </w:t>
            </w:r>
          </w:p>
          <w:p w14:paraId="0161EFDE" w14:textId="253BDAC9" w:rsidR="007A234D" w:rsidRPr="005F6B38" w:rsidRDefault="007A234D" w:rsidP="007A234D">
            <w:pPr>
              <w:rPr>
                <w:rFonts w:ascii="Arial" w:hAnsi="Arial" w:cs="Arial"/>
              </w:rPr>
            </w:pPr>
          </w:p>
          <w:p w14:paraId="04452146" w14:textId="6B1A27A6" w:rsidR="007A234D" w:rsidRPr="005F6B38" w:rsidRDefault="007A234D" w:rsidP="007A234D">
            <w:pPr>
              <w:rPr>
                <w:rFonts w:ascii="Arial" w:hAnsi="Arial" w:cs="Arial"/>
              </w:rPr>
            </w:pPr>
          </w:p>
          <w:p w14:paraId="656FE9C0" w14:textId="11675646" w:rsidR="007A234D" w:rsidRPr="005F6B38" w:rsidRDefault="007A234D" w:rsidP="007A234D">
            <w:pPr>
              <w:rPr>
                <w:rFonts w:ascii="Arial" w:hAnsi="Arial" w:cs="Arial"/>
              </w:rPr>
            </w:pPr>
          </w:p>
          <w:p w14:paraId="44658802" w14:textId="77777777" w:rsidR="007A234D" w:rsidRPr="005F6B38" w:rsidRDefault="007A234D" w:rsidP="007A234D">
            <w:pPr>
              <w:rPr>
                <w:rFonts w:ascii="Arial" w:hAnsi="Arial" w:cs="Arial"/>
              </w:rPr>
            </w:pPr>
          </w:p>
          <w:p w14:paraId="5E84511B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15285C3E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</w:tc>
      </w:tr>
      <w:tr w:rsidR="007A234D" w:rsidRPr="005F6B38" w14:paraId="464BB4F2" w14:textId="77777777" w:rsidTr="00F93B05">
        <w:tc>
          <w:tcPr>
            <w:tcW w:w="9016" w:type="dxa"/>
            <w:gridSpan w:val="2"/>
          </w:tcPr>
          <w:p w14:paraId="4290F137" w14:textId="1768A1B8" w:rsidR="007A234D" w:rsidRPr="005F6B38" w:rsidRDefault="007A234D" w:rsidP="00F93B05">
            <w:pPr>
              <w:rPr>
                <w:rFonts w:ascii="Arial" w:hAnsi="Arial" w:cs="Arial"/>
              </w:rPr>
            </w:pPr>
            <w:r w:rsidRPr="005F6B38">
              <w:rPr>
                <w:rFonts w:ascii="Arial" w:hAnsi="Arial" w:cs="Arial"/>
                <w:b/>
                <w:bCs/>
              </w:rPr>
              <w:t>Milestones and Targets</w:t>
            </w:r>
            <w:r w:rsidRPr="005F6B38">
              <w:rPr>
                <w:rFonts w:ascii="Arial" w:hAnsi="Arial" w:cs="Arial"/>
              </w:rPr>
              <w:t xml:space="preserve"> </w:t>
            </w:r>
          </w:p>
          <w:p w14:paraId="2410C4E5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4D82A2CC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27AC4174" w14:textId="06B34240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26013C56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1657D4B6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42880E3A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7896A52D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</w:tc>
      </w:tr>
      <w:tr w:rsidR="007A234D" w:rsidRPr="005F6B38" w14:paraId="289F4159" w14:textId="77777777" w:rsidTr="00F93B05">
        <w:tc>
          <w:tcPr>
            <w:tcW w:w="4508" w:type="dxa"/>
          </w:tcPr>
          <w:p w14:paraId="26E02395" w14:textId="00DC6F39" w:rsidR="007A234D" w:rsidRPr="005F6B38" w:rsidRDefault="007A234D" w:rsidP="00F93B05">
            <w:pPr>
              <w:rPr>
                <w:rFonts w:ascii="Arial" w:hAnsi="Arial" w:cs="Arial"/>
              </w:rPr>
            </w:pPr>
            <w:r w:rsidRPr="005F6B38">
              <w:rPr>
                <w:rFonts w:ascii="Arial" w:hAnsi="Arial" w:cs="Arial"/>
                <w:b/>
                <w:bCs/>
              </w:rPr>
              <w:t>Team</w:t>
            </w:r>
            <w:r w:rsidRPr="005F6B38">
              <w:rPr>
                <w:rFonts w:ascii="Arial" w:hAnsi="Arial" w:cs="Arial"/>
              </w:rPr>
              <w:t xml:space="preserve"> </w:t>
            </w:r>
          </w:p>
          <w:p w14:paraId="7FC1C9D7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48693E95" w14:textId="76F2DB68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5DD82954" w14:textId="48B661CB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17D28044" w14:textId="018F6A2D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75E90009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0892AF2D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  <w:p w14:paraId="6C4F7996" w14:textId="77777777" w:rsidR="007A234D" w:rsidRPr="005F6B38" w:rsidRDefault="007A234D" w:rsidP="00F93B05">
            <w:pPr>
              <w:rPr>
                <w:rFonts w:ascii="Arial" w:hAnsi="Arial" w:cs="Arial"/>
              </w:rPr>
            </w:pPr>
          </w:p>
        </w:tc>
        <w:tc>
          <w:tcPr>
            <w:tcW w:w="4508" w:type="dxa"/>
          </w:tcPr>
          <w:p w14:paraId="394F0C7F" w14:textId="23A390E3" w:rsidR="007A234D" w:rsidRPr="005F6B38" w:rsidRDefault="007A234D" w:rsidP="007A234D">
            <w:pPr>
              <w:rPr>
                <w:rFonts w:ascii="Arial" w:hAnsi="Arial" w:cs="Arial"/>
              </w:rPr>
            </w:pPr>
            <w:r w:rsidRPr="005F6B38">
              <w:rPr>
                <w:rFonts w:ascii="Arial" w:hAnsi="Arial" w:cs="Arial"/>
                <w:b/>
                <w:bCs/>
              </w:rPr>
              <w:t>Partner Organisations</w:t>
            </w:r>
            <w:r w:rsidRPr="005F6B38">
              <w:rPr>
                <w:rFonts w:ascii="Arial" w:hAnsi="Arial" w:cs="Arial"/>
              </w:rPr>
              <w:t xml:space="preserve"> </w:t>
            </w:r>
          </w:p>
        </w:tc>
      </w:tr>
    </w:tbl>
    <w:p w14:paraId="4E318726" w14:textId="77777777" w:rsidR="000A0D2A" w:rsidRPr="007A234D" w:rsidRDefault="000A0D2A" w:rsidP="007A234D">
      <w:pPr>
        <w:rPr>
          <w:rFonts w:ascii="Calibri Light" w:hAnsi="Calibri Light" w:cs="Calibri Light"/>
        </w:rPr>
      </w:pPr>
    </w:p>
    <w:sectPr w:rsidR="000A0D2A" w:rsidRPr="007A234D" w:rsidSect="003809E0"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6755F" w14:textId="77777777" w:rsidR="00814C54" w:rsidRDefault="00814C54" w:rsidP="007A234D">
      <w:pPr>
        <w:spacing w:line="240" w:lineRule="auto"/>
      </w:pPr>
      <w:r>
        <w:separator/>
      </w:r>
    </w:p>
  </w:endnote>
  <w:endnote w:type="continuationSeparator" w:id="0">
    <w:p w14:paraId="1F38C0B4" w14:textId="77777777" w:rsidR="00814C54" w:rsidRDefault="00814C54" w:rsidP="007A23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F83F2" w14:textId="77777777" w:rsidR="00814C54" w:rsidRDefault="00814C54" w:rsidP="007A234D">
      <w:pPr>
        <w:spacing w:line="240" w:lineRule="auto"/>
      </w:pPr>
      <w:r>
        <w:separator/>
      </w:r>
    </w:p>
  </w:footnote>
  <w:footnote w:type="continuationSeparator" w:id="0">
    <w:p w14:paraId="77F6A48E" w14:textId="77777777" w:rsidR="00814C54" w:rsidRDefault="00814C54" w:rsidP="007A234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26A86"/>
    <w:multiLevelType w:val="hybridMultilevel"/>
    <w:tmpl w:val="3FB08F6C"/>
    <w:lvl w:ilvl="0" w:tplc="187CBEEE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8D2079"/>
    <w:multiLevelType w:val="hybridMultilevel"/>
    <w:tmpl w:val="4BC897FE"/>
    <w:lvl w:ilvl="0" w:tplc="B0CC13A6">
      <w:numFmt w:val="bullet"/>
      <w:lvlText w:val="-"/>
      <w:lvlJc w:val="left"/>
      <w:pPr>
        <w:ind w:left="4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840584785">
    <w:abstractNumId w:val="0"/>
  </w:num>
  <w:num w:numId="2" w16cid:durableId="1228490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Nzc1NTS2MDIzMjZU0lEKTi0uzszPAykwrAUA6CJAaiwAAAA="/>
  </w:docVars>
  <w:rsids>
    <w:rsidRoot w:val="000A0D2A"/>
    <w:rsid w:val="00032B31"/>
    <w:rsid w:val="000873F0"/>
    <w:rsid w:val="000A0D2A"/>
    <w:rsid w:val="003161F5"/>
    <w:rsid w:val="003809E0"/>
    <w:rsid w:val="00400AD1"/>
    <w:rsid w:val="004F549E"/>
    <w:rsid w:val="00505C13"/>
    <w:rsid w:val="005107BA"/>
    <w:rsid w:val="00512C8B"/>
    <w:rsid w:val="00524AD4"/>
    <w:rsid w:val="005F6B38"/>
    <w:rsid w:val="007319CA"/>
    <w:rsid w:val="00797827"/>
    <w:rsid w:val="007A234D"/>
    <w:rsid w:val="00814C54"/>
    <w:rsid w:val="008C5373"/>
    <w:rsid w:val="0098168D"/>
    <w:rsid w:val="00A713B6"/>
    <w:rsid w:val="00AB038F"/>
    <w:rsid w:val="00AB0EB2"/>
    <w:rsid w:val="00B02261"/>
    <w:rsid w:val="00B07836"/>
    <w:rsid w:val="00B143BD"/>
    <w:rsid w:val="00B204B1"/>
    <w:rsid w:val="00BA3847"/>
    <w:rsid w:val="00BD7F8A"/>
    <w:rsid w:val="00BF5847"/>
    <w:rsid w:val="00C534DF"/>
    <w:rsid w:val="00C7778E"/>
    <w:rsid w:val="00CF163C"/>
    <w:rsid w:val="00D65AB5"/>
    <w:rsid w:val="00E1060A"/>
    <w:rsid w:val="00E14E0E"/>
    <w:rsid w:val="00EA0A10"/>
    <w:rsid w:val="00F35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BC605"/>
  <w15:chartTrackingRefBased/>
  <w15:docId w15:val="{3B5AE972-2C08-48BC-8D50-803BD541C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0D2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F16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234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34D"/>
  </w:style>
  <w:style w:type="paragraph" w:styleId="Footer">
    <w:name w:val="footer"/>
    <w:basedOn w:val="Normal"/>
    <w:link w:val="FooterChar"/>
    <w:uiPriority w:val="99"/>
    <w:unhideWhenUsed/>
    <w:rsid w:val="007A234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23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scoe, Victoria</dc:creator>
  <cp:keywords/>
  <dc:description/>
  <cp:lastModifiedBy>Bryan Dargie</cp:lastModifiedBy>
  <cp:revision>2</cp:revision>
  <dcterms:created xsi:type="dcterms:W3CDTF">2023-04-12T12:55:00Z</dcterms:created>
  <dcterms:modified xsi:type="dcterms:W3CDTF">2023-04-12T12:55:00Z</dcterms:modified>
</cp:coreProperties>
</file>